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680DCE" w14:textId="6E0991E3" w:rsidR="00F24A6B" w:rsidRDefault="00F24A6B" w:rsidP="00F24A6B">
      <w:pPr>
        <w:pStyle w:val="Heading1"/>
      </w:pPr>
      <w:r>
        <w:rPr>
          <w:shd w:val="clear" w:color="auto" w:fill="FFFFFF"/>
        </w:rPr>
        <w:t xml:space="preserve">ADO 15771 </w:t>
      </w:r>
      <w:r w:rsidRPr="00740269">
        <w:rPr>
          <w:shd w:val="clear" w:color="auto" w:fill="FFFFFF"/>
        </w:rPr>
        <w:t>BBR UWP- Issue in Business Category field when changed from Surplus to Admitted</w:t>
      </w:r>
    </w:p>
    <w:p w14:paraId="727F02B0" w14:textId="3074798E" w:rsidR="00007159" w:rsidRDefault="00627810" w:rsidP="00627810">
      <w:pPr>
        <w:spacing w:after="0" w:line="240" w:lineRule="auto"/>
      </w:pPr>
      <w:r>
        <w:t>Steps-</w:t>
      </w:r>
    </w:p>
    <w:p w14:paraId="30CE3F06" w14:textId="24CDEC7E" w:rsidR="00627810" w:rsidRDefault="00627810" w:rsidP="00627810">
      <w:pPr>
        <w:spacing w:after="0" w:line="240" w:lineRule="auto"/>
      </w:pPr>
      <w:r>
        <w:t>Create a quote in AP</w:t>
      </w:r>
    </w:p>
    <w:p w14:paraId="0AF66B8D" w14:textId="10942959" w:rsidR="00627810" w:rsidRDefault="00627810" w:rsidP="00627810">
      <w:pPr>
        <w:spacing w:after="0" w:line="240" w:lineRule="auto"/>
      </w:pPr>
      <w:r>
        <w:t>Recall the quote in UWP</w:t>
      </w:r>
    </w:p>
    <w:p w14:paraId="1F02E512" w14:textId="0CF51955" w:rsidR="00627810" w:rsidRDefault="00A96B80" w:rsidP="00627810">
      <w:pPr>
        <w:spacing w:after="0" w:line="240" w:lineRule="auto"/>
      </w:pPr>
      <w:r>
        <w:t>Change the Business Category from Surplus to Admitted</w:t>
      </w:r>
    </w:p>
    <w:p w14:paraId="31D981AF" w14:textId="0050EC12" w:rsidR="00A96B80" w:rsidRDefault="00A96B80" w:rsidP="00627810">
      <w:pPr>
        <w:spacing w:after="0" w:line="240" w:lineRule="auto"/>
      </w:pPr>
    </w:p>
    <w:p w14:paraId="3B7D2BAE" w14:textId="03B1F91E" w:rsidR="00A96B80" w:rsidRDefault="00A96B80" w:rsidP="00627810">
      <w:pPr>
        <w:spacing w:after="0" w:line="240" w:lineRule="auto"/>
      </w:pPr>
      <w:r>
        <w:t>Actual Result-</w:t>
      </w:r>
    </w:p>
    <w:p w14:paraId="5DAE9AC9" w14:textId="2B7C0931" w:rsidR="00A96B80" w:rsidRDefault="006423B4" w:rsidP="00627810">
      <w:pPr>
        <w:spacing w:after="0" w:line="240" w:lineRule="auto"/>
      </w:pPr>
      <w:r>
        <w:t>After changing the business category from surplus to admitted, the field business category is getting hidden in the Risk Information section.</w:t>
      </w:r>
    </w:p>
    <w:p w14:paraId="50795E36" w14:textId="382672E4" w:rsidR="006423B4" w:rsidRDefault="006423B4" w:rsidP="00627810">
      <w:pPr>
        <w:spacing w:after="0" w:line="240" w:lineRule="auto"/>
      </w:pPr>
      <w:r>
        <w:t>It is also prohibiting to proceed further.</w:t>
      </w:r>
    </w:p>
    <w:p w14:paraId="361265C0" w14:textId="7AD6572E" w:rsidR="006423B4" w:rsidRDefault="006423B4" w:rsidP="00627810">
      <w:pPr>
        <w:spacing w:after="0" w:line="240" w:lineRule="auto"/>
      </w:pPr>
    </w:p>
    <w:p w14:paraId="0BDB7726" w14:textId="0F4D325A" w:rsidR="006423B4" w:rsidRDefault="006423B4" w:rsidP="00627810">
      <w:pPr>
        <w:spacing w:after="0" w:line="240" w:lineRule="auto"/>
      </w:pPr>
      <w:r>
        <w:t>Expected Result-</w:t>
      </w:r>
    </w:p>
    <w:p w14:paraId="1F916BA2" w14:textId="4D289C0D" w:rsidR="006423B4" w:rsidRDefault="006423B4" w:rsidP="00627810">
      <w:pPr>
        <w:spacing w:after="0" w:line="240" w:lineRule="auto"/>
      </w:pPr>
      <w:r>
        <w:t>It should display the field even after changing the field value from surplus to admitted.</w:t>
      </w:r>
    </w:p>
    <w:p w14:paraId="688755CF" w14:textId="2AF3D3E5" w:rsidR="00A96B80" w:rsidRDefault="00A96B80" w:rsidP="00627810">
      <w:pPr>
        <w:spacing w:after="0" w:line="240" w:lineRule="auto"/>
      </w:pPr>
    </w:p>
    <w:p w14:paraId="4534D187" w14:textId="41F429E9" w:rsidR="00A96B80" w:rsidRDefault="00A96B80" w:rsidP="00627810">
      <w:pPr>
        <w:spacing w:after="0" w:line="240" w:lineRule="auto"/>
      </w:pPr>
      <w:r>
        <w:t>Screenshots-</w:t>
      </w:r>
    </w:p>
    <w:p w14:paraId="4EF8BA7E" w14:textId="0063554F" w:rsidR="00A96B80" w:rsidRDefault="00A96B80" w:rsidP="00627810">
      <w:pPr>
        <w:spacing w:after="0" w:line="240" w:lineRule="auto"/>
      </w:pPr>
      <w:r>
        <w:rPr>
          <w:noProof/>
        </w:rPr>
        <w:drawing>
          <wp:inline distT="0" distB="0" distL="0" distR="0" wp14:anchorId="44C13A5D" wp14:editId="730AFBDC">
            <wp:extent cx="5937250" cy="217805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178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CC67CD" w14:textId="4B486BF5" w:rsidR="00A96B80" w:rsidRDefault="00A96B80" w:rsidP="00627810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38872AF7" wp14:editId="244A23B4">
            <wp:extent cx="5943600" cy="3343275"/>
            <wp:effectExtent l="0" t="0" r="0" b="9525"/>
            <wp:docPr id="2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627F5B" w14:textId="5E63CCBB" w:rsidR="00A96B80" w:rsidRDefault="00A96B80" w:rsidP="00627810">
      <w:pPr>
        <w:spacing w:after="0" w:line="240" w:lineRule="auto"/>
      </w:pPr>
      <w:r>
        <w:rPr>
          <w:noProof/>
        </w:rPr>
        <w:drawing>
          <wp:inline distT="0" distB="0" distL="0" distR="0" wp14:anchorId="54B4560C" wp14:editId="18DDE5CA">
            <wp:extent cx="5937250" cy="2222500"/>
            <wp:effectExtent l="0" t="0" r="635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7250" cy="222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B21B18" w14:textId="0CC6368C" w:rsidR="00B65AF5" w:rsidRDefault="00B65AF5" w:rsidP="00627810">
      <w:pPr>
        <w:spacing w:after="0" w:line="240" w:lineRule="auto"/>
      </w:pPr>
    </w:p>
    <w:p w14:paraId="514F2D96" w14:textId="0BBC8C4F" w:rsidR="00B65AF5" w:rsidRDefault="00B65AF5" w:rsidP="00B65AF5">
      <w:r>
        <w:br w:type="page"/>
      </w:r>
    </w:p>
    <w:p w14:paraId="14853F26" w14:textId="23760E7C" w:rsidR="00B65AF5" w:rsidRDefault="00B65AF5" w:rsidP="00627810">
      <w:pPr>
        <w:spacing w:after="0" w:line="240" w:lineRule="auto"/>
      </w:pPr>
      <w:r>
        <w:lastRenderedPageBreak/>
        <w:t>Test Results:</w:t>
      </w:r>
    </w:p>
    <w:p w14:paraId="031678FA" w14:textId="102BBEB4" w:rsidR="00B65AF5" w:rsidRDefault="00B65AF5" w:rsidP="00627810">
      <w:pPr>
        <w:spacing w:after="0" w:line="240" w:lineRule="auto"/>
      </w:pPr>
    </w:p>
    <w:p w14:paraId="793FB57D" w14:textId="19121127" w:rsidR="00B65AF5" w:rsidRDefault="00B65AF5" w:rsidP="00627810">
      <w:pPr>
        <w:spacing w:after="0" w:line="240" w:lineRule="auto"/>
      </w:pPr>
      <w:r>
        <w:t>Created a quote in AP</w:t>
      </w:r>
    </w:p>
    <w:p w14:paraId="6528B51F" w14:textId="49F454C5" w:rsidR="00B65AF5" w:rsidRDefault="00B65AF5" w:rsidP="00627810">
      <w:pPr>
        <w:spacing w:after="0" w:line="240" w:lineRule="auto"/>
      </w:pPr>
      <w:r w:rsidRPr="00B65AF5">
        <w:drawing>
          <wp:inline distT="0" distB="0" distL="0" distR="0" wp14:anchorId="5321CAC5" wp14:editId="1927697E">
            <wp:extent cx="5943600" cy="1400810"/>
            <wp:effectExtent l="0" t="0" r="0" b="889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0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4D4F2" w14:textId="604A1769" w:rsidR="00C66412" w:rsidRDefault="00C66412" w:rsidP="00627810">
      <w:pPr>
        <w:spacing w:after="0" w:line="240" w:lineRule="auto"/>
      </w:pPr>
    </w:p>
    <w:p w14:paraId="15710CA3" w14:textId="0E3EBF75" w:rsidR="00C66412" w:rsidRDefault="00C66412" w:rsidP="00627810">
      <w:pPr>
        <w:spacing w:after="0" w:line="240" w:lineRule="auto"/>
      </w:pPr>
      <w:r>
        <w:t>Open the quote in UWP</w:t>
      </w:r>
    </w:p>
    <w:p w14:paraId="17B539BC" w14:textId="29CB374A" w:rsidR="00B65AF5" w:rsidRDefault="00B65AF5" w:rsidP="00627810">
      <w:pPr>
        <w:spacing w:after="0" w:line="240" w:lineRule="auto"/>
      </w:pPr>
    </w:p>
    <w:p w14:paraId="7414C8F4" w14:textId="5B5F6640" w:rsidR="00B65AF5" w:rsidRDefault="00B65AF5" w:rsidP="00627810">
      <w:pPr>
        <w:spacing w:after="0" w:line="240" w:lineRule="auto"/>
      </w:pPr>
      <w:r>
        <w:rPr>
          <w:noProof/>
        </w:rPr>
        <w:drawing>
          <wp:inline distT="0" distB="0" distL="0" distR="0" wp14:anchorId="0EC15450" wp14:editId="33A10A2A">
            <wp:extent cx="5939790" cy="353314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353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27DE3" w14:textId="083FAF82" w:rsidR="00B65AF5" w:rsidRDefault="00B65AF5" w:rsidP="00627810">
      <w:pPr>
        <w:spacing w:after="0" w:line="240" w:lineRule="auto"/>
      </w:pPr>
    </w:p>
    <w:p w14:paraId="77F1556D" w14:textId="00673262" w:rsidR="00C66412" w:rsidRDefault="00C66412" w:rsidP="00627810">
      <w:pPr>
        <w:spacing w:after="0" w:line="240" w:lineRule="auto"/>
      </w:pPr>
    </w:p>
    <w:p w14:paraId="12048FC7" w14:textId="540C8548" w:rsidR="00C66412" w:rsidRDefault="00C66412" w:rsidP="00627810">
      <w:pPr>
        <w:spacing w:after="0" w:line="240" w:lineRule="auto"/>
      </w:pPr>
    </w:p>
    <w:p w14:paraId="7F620801" w14:textId="6EDA1382" w:rsidR="00C66412" w:rsidRDefault="00C66412" w:rsidP="00627810">
      <w:pPr>
        <w:spacing w:after="0" w:line="240" w:lineRule="auto"/>
      </w:pPr>
    </w:p>
    <w:p w14:paraId="3F2B59E3" w14:textId="7D243673" w:rsidR="00C66412" w:rsidRDefault="00C66412" w:rsidP="00627810">
      <w:pPr>
        <w:spacing w:after="0" w:line="240" w:lineRule="auto"/>
      </w:pPr>
    </w:p>
    <w:p w14:paraId="7149C393" w14:textId="35E0CA86" w:rsidR="00C66412" w:rsidRDefault="00C66412" w:rsidP="00627810">
      <w:pPr>
        <w:spacing w:after="0" w:line="240" w:lineRule="auto"/>
      </w:pPr>
    </w:p>
    <w:p w14:paraId="0BC654B8" w14:textId="52ACC8BF" w:rsidR="00C66412" w:rsidRDefault="00C66412" w:rsidP="00627810">
      <w:pPr>
        <w:spacing w:after="0" w:line="240" w:lineRule="auto"/>
      </w:pPr>
    </w:p>
    <w:p w14:paraId="499E202D" w14:textId="5245418D" w:rsidR="00C66412" w:rsidRDefault="00C66412" w:rsidP="00627810">
      <w:pPr>
        <w:spacing w:after="0" w:line="240" w:lineRule="auto"/>
      </w:pPr>
    </w:p>
    <w:p w14:paraId="45F0AAF2" w14:textId="3CDACEE5" w:rsidR="00C66412" w:rsidRDefault="00C66412" w:rsidP="00627810">
      <w:pPr>
        <w:spacing w:after="0" w:line="240" w:lineRule="auto"/>
      </w:pPr>
    </w:p>
    <w:p w14:paraId="313FFDE2" w14:textId="7EFBA702" w:rsidR="00C66412" w:rsidRDefault="00C66412" w:rsidP="00627810">
      <w:pPr>
        <w:spacing w:after="0" w:line="240" w:lineRule="auto"/>
      </w:pPr>
    </w:p>
    <w:p w14:paraId="1742E4C0" w14:textId="7C4E5850" w:rsidR="00C66412" w:rsidRDefault="00C66412" w:rsidP="00627810">
      <w:pPr>
        <w:spacing w:after="0" w:line="240" w:lineRule="auto"/>
      </w:pPr>
    </w:p>
    <w:p w14:paraId="649EE89A" w14:textId="3F4E3962" w:rsidR="00C66412" w:rsidRDefault="00C66412" w:rsidP="00627810">
      <w:pPr>
        <w:spacing w:after="0" w:line="240" w:lineRule="auto"/>
      </w:pPr>
    </w:p>
    <w:p w14:paraId="36FC2B7C" w14:textId="031D0772" w:rsidR="00C66412" w:rsidRDefault="00C66412" w:rsidP="00627810">
      <w:pPr>
        <w:spacing w:after="0" w:line="240" w:lineRule="auto"/>
      </w:pPr>
    </w:p>
    <w:p w14:paraId="0BB35A43" w14:textId="7A9A7882" w:rsidR="00C66412" w:rsidRDefault="00C66412" w:rsidP="00627810">
      <w:pPr>
        <w:spacing w:after="0" w:line="240" w:lineRule="auto"/>
      </w:pPr>
    </w:p>
    <w:p w14:paraId="4BF52420" w14:textId="7E5EA56C" w:rsidR="00C66412" w:rsidRDefault="00C66412" w:rsidP="00627810">
      <w:pPr>
        <w:spacing w:after="0" w:line="240" w:lineRule="auto"/>
      </w:pPr>
      <w:r>
        <w:t>Change the business class from Surplus to Admitted</w:t>
      </w:r>
    </w:p>
    <w:p w14:paraId="0FFD101B" w14:textId="77777777" w:rsidR="00C66412" w:rsidRDefault="00C66412" w:rsidP="00627810">
      <w:pPr>
        <w:spacing w:after="0" w:line="240" w:lineRule="auto"/>
      </w:pPr>
    </w:p>
    <w:p w14:paraId="0E3CB2F2" w14:textId="7A5F96A0" w:rsidR="00B65AF5" w:rsidRDefault="00B65AF5" w:rsidP="00627810">
      <w:pPr>
        <w:spacing w:after="0" w:line="240" w:lineRule="auto"/>
      </w:pPr>
      <w:r>
        <w:rPr>
          <w:noProof/>
        </w:rPr>
        <w:drawing>
          <wp:inline distT="0" distB="0" distL="0" distR="0" wp14:anchorId="6B267570" wp14:editId="1B4B9411">
            <wp:extent cx="5943600" cy="22244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24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226885" w14:textId="03107B7B" w:rsidR="00C66412" w:rsidRDefault="00C66412" w:rsidP="00627810">
      <w:pPr>
        <w:spacing w:after="0" w:line="240" w:lineRule="auto"/>
      </w:pPr>
    </w:p>
    <w:p w14:paraId="2A5DC3E6" w14:textId="6B108A73" w:rsidR="00C66412" w:rsidRDefault="00C66412" w:rsidP="00627810">
      <w:pPr>
        <w:spacing w:after="0" w:line="240" w:lineRule="auto"/>
      </w:pPr>
      <w:r>
        <w:t>Expected result:</w:t>
      </w:r>
    </w:p>
    <w:p w14:paraId="749C512A" w14:textId="2273CE21" w:rsidR="00C66412" w:rsidRDefault="00C66412" w:rsidP="00627810">
      <w:pPr>
        <w:spacing w:after="0" w:line="240" w:lineRule="auto"/>
      </w:pPr>
      <w:r>
        <w:t>The business category field did not disappear once the value was changed from Surplus to Admitted.</w:t>
      </w:r>
    </w:p>
    <w:p w14:paraId="553AF9E3" w14:textId="77777777" w:rsidR="00B65AF5" w:rsidRDefault="00B65AF5" w:rsidP="00627810">
      <w:pPr>
        <w:spacing w:after="0" w:line="240" w:lineRule="auto"/>
      </w:pPr>
    </w:p>
    <w:sectPr w:rsidR="00B65AF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A78615" w14:textId="77777777" w:rsidR="00C44095" w:rsidRDefault="00C44095" w:rsidP="006423B4">
      <w:pPr>
        <w:spacing w:after="0" w:line="240" w:lineRule="auto"/>
      </w:pPr>
      <w:r>
        <w:separator/>
      </w:r>
    </w:p>
  </w:endnote>
  <w:endnote w:type="continuationSeparator" w:id="0">
    <w:p w14:paraId="6CAE95C9" w14:textId="77777777" w:rsidR="00C44095" w:rsidRDefault="00C44095" w:rsidP="006423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B822E4" w14:textId="77777777" w:rsidR="00C44095" w:rsidRDefault="00C44095" w:rsidP="006423B4">
      <w:pPr>
        <w:spacing w:after="0" w:line="240" w:lineRule="auto"/>
      </w:pPr>
      <w:r>
        <w:separator/>
      </w:r>
    </w:p>
  </w:footnote>
  <w:footnote w:type="continuationSeparator" w:id="0">
    <w:p w14:paraId="23E407C2" w14:textId="77777777" w:rsidR="00C44095" w:rsidRDefault="00C44095" w:rsidP="006423B4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NTA3tbQwNjWxNDRS0lEKTi0uzszPAykwrAUAd9CYWCwAAAA="/>
  </w:docVars>
  <w:rsids>
    <w:rsidRoot w:val="00627810"/>
    <w:rsid w:val="00007159"/>
    <w:rsid w:val="00627810"/>
    <w:rsid w:val="006423B4"/>
    <w:rsid w:val="00A96B80"/>
    <w:rsid w:val="00B15047"/>
    <w:rsid w:val="00B65AF5"/>
    <w:rsid w:val="00C44095"/>
    <w:rsid w:val="00C66412"/>
    <w:rsid w:val="00F24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79C41DF5"/>
  <w15:chartTrackingRefBased/>
  <w15:docId w15:val="{7146AFB6-DFD4-4B5C-AD3F-E57E2A3F21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24A6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24A6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116</Words>
  <Characters>663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ndtree Ltd</Company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psita Das</dc:creator>
  <cp:keywords/>
  <dc:description/>
  <cp:lastModifiedBy>Emiliano Duque</cp:lastModifiedBy>
  <cp:revision>4</cp:revision>
  <dcterms:created xsi:type="dcterms:W3CDTF">2022-05-12T17:40:00Z</dcterms:created>
  <dcterms:modified xsi:type="dcterms:W3CDTF">2022-05-12T22:13:00Z</dcterms:modified>
</cp:coreProperties>
</file>